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4b5055a85a85d3fc2fcb63d48bc9609221c96d"/>
      <w:r>
        <w:t xml:space="preserve">Unit 5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Priya jogs at a constant speed. The relationship between her distance and time is shown on the graph. Diego bikes at a constant speed twice as fast as Priya. Sketch a graph showing the relationship between Diego’s distance and time.</w:t>
      </w:r>
    </w:p>
    <w:p>
      <w:pPr>
        <w:numPr>
          <w:ilvl w:val="0"/>
          <w:numId w:val="1000"/>
        </w:numPr>
      </w:pPr>
      <w:r>
        <w:drawing>
          <wp:inline>
            <wp:extent cx="4856412" cy="3211103"/>
            <wp:effectExtent b="0" l="0" r="0" t="0"/>
            <wp:docPr descr="graph. horizontal axis, time in hours, scale 0 to 1, by 1 tenth's. vertical axis, distance in miles, scale 0 to 6, by 2's. line passing through origin and 4 tenths comma 2. " title="" id="1" name="Picture"/>
            <a:graphic>
              <a:graphicData uri="http://schemas.openxmlformats.org/drawingml/2006/picture">
                <pic:pic>
                  <pic:nvPicPr>
                    <pic:cNvPr descr="/app/tmp/embedder-1605939254.8656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12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you-pick blueberry farm offers 6 lbs of blueberries for $16.50.</w:t>
      </w:r>
    </w:p>
    <w:p>
      <w:pPr>
        <w:numPr>
          <w:ilvl w:val="0"/>
          <w:numId w:val="1000"/>
        </w:numPr>
      </w:pPr>
      <w:r>
        <w:t xml:space="preserve">Sketch a graph of the relationship between cost and pounds of blueberries.</w:t>
      </w:r>
    </w:p>
    <w:p>
      <w:pPr>
        <w:numPr>
          <w:ilvl w:val="0"/>
          <w:numId w:val="1000"/>
        </w:numPr>
      </w:pPr>
      <w:r>
        <w:drawing>
          <wp:inline>
            <wp:extent cx="2993971" cy="3180521"/>
            <wp:effectExtent b="0" l="0" r="0" t="0"/>
            <wp:docPr descr="graph. horizontal axis, blueberries in pounds, scale 0 to 40, by 10's. vertical axis, cost in dollars, scale 0 to 120, by 12's.  " title="" id="1" name="Picture"/>
            <a:graphic>
              <a:graphicData uri="http://schemas.openxmlformats.org/drawingml/2006/picture">
                <pic:pic>
                  <pic:nvPicPr>
                    <pic:cNvPr descr="/app/tmp/embedder-1605939254.8901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971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line contains the point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. Decide whether or not each of these points is also on the line:</w:t>
      </w:r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t>3.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2</m:t>
        </m:r>
        <m:r>
          <m:t>,</m:t>
        </m:r>
        <m:r>
          <m:t>1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80</m:t>
        </m:r>
        <m:r>
          <m:t>,</m:t>
        </m:r>
        <m:r>
          <m:t>5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2.87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inequalities that have the same solutions a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&lt;</m:t>
        </m:r>
        <m:r>
          <m:t>2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x</m:t>
        </m:r>
        <m:r>
          <m:t>&lt;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t>&g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3"/>
        </w:numPr>
      </w:pPr>
      <w:r>
        <w:t xml:space="preserve">\(4x</w:t>
      </w:r>
      <w:r>
        <w:t xml:space="preserve"> </w:t>
      </w:r>
    </w:p>
    <w:p>
      <w:pPr>
        <w:numPr>
          <w:ilvl w:val="1"/>
          <w:numId w:val="1003"/>
        </w:numPr>
      </w:pPr>
      <m:oMath>
        <m:r>
          <m:t>x</m:t>
        </m:r>
        <m:r>
          <m:t>&l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&gt;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&g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15Z</dcterms:created>
  <dcterms:modified xsi:type="dcterms:W3CDTF">2020-11-21T06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5q9KpC9EuOqVntazHkiYaiOVw//EwmatCtorWma+kbqv16fADKJE33J3+c0CoxkWoSQxYT3HtaixAmADM9siw==</vt:lpwstr>
  </property>
</Properties>
</file>